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1" w:type="pct"/>
        <w:tblLook w:val="04A0" w:firstRow="1" w:lastRow="0" w:firstColumn="1" w:lastColumn="0" w:noHBand="0" w:noVBand="1"/>
      </w:tblPr>
      <w:tblGrid>
        <w:gridCol w:w="1483"/>
        <w:gridCol w:w="513"/>
        <w:gridCol w:w="435"/>
        <w:gridCol w:w="553"/>
        <w:gridCol w:w="1452"/>
        <w:gridCol w:w="79"/>
        <w:gridCol w:w="341"/>
        <w:gridCol w:w="545"/>
        <w:gridCol w:w="88"/>
        <w:gridCol w:w="238"/>
        <w:gridCol w:w="578"/>
        <w:gridCol w:w="466"/>
        <w:gridCol w:w="524"/>
        <w:gridCol w:w="1734"/>
      </w:tblGrid>
      <w:tr w:rsidR="005B1E5C" w:rsidRPr="005B1E5C" w14:paraId="09476355" w14:textId="77777777" w:rsidTr="005B1E5C">
        <w:trPr>
          <w:trHeight w:val="432"/>
        </w:trPr>
        <w:tc>
          <w:tcPr>
            <w:tcW w:w="5000" w:type="pct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7BB7D0" w14:textId="77777777" w:rsidR="005B1E5C" w:rsidRPr="009E46AD" w:rsidRDefault="005B1E5C" w:rsidP="005B1E5C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B050"/>
              </w:rPr>
            </w:pPr>
            <w:bookmarkStart w:id="0" w:name="RANGE!A1:I42"/>
            <w:r w:rsidRPr="004D332B">
              <w:rPr>
                <w:rFonts w:ascii="Tahoma" w:eastAsia="Times New Roman" w:hAnsi="Tahoma" w:cs="Tahoma"/>
                <w:b/>
                <w:bCs/>
                <w:color w:val="000000" w:themeColor="text1"/>
                <w:sz w:val="60"/>
                <w:szCs w:val="60"/>
              </w:rPr>
              <w:t>Builders Quotation</w:t>
            </w:r>
            <w:bookmarkEnd w:id="0"/>
          </w:p>
        </w:tc>
      </w:tr>
      <w:tr w:rsidR="005B1E5C" w:rsidRPr="005B1E5C" w14:paraId="28DE10AA" w14:textId="77777777" w:rsidTr="001C2C6D">
        <w:trPr>
          <w:trHeight w:val="20"/>
        </w:trPr>
        <w:tc>
          <w:tcPr>
            <w:tcW w:w="16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A7345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</w:p>
        </w:tc>
        <w:tc>
          <w:tcPr>
            <w:tcW w:w="8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E4EB2C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</w:p>
        </w:tc>
        <w:tc>
          <w:tcPr>
            <w:tcW w:w="58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EA6F1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7289E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</w:p>
        </w:tc>
      </w:tr>
      <w:tr w:rsidR="005B1E5C" w:rsidRPr="005B1E5C" w14:paraId="485C23A5" w14:textId="77777777" w:rsidTr="00C1778A">
        <w:trPr>
          <w:trHeight w:val="288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065F" w14:textId="77777777" w:rsidR="005B1E5C" w:rsidRPr="004D332B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32B">
              <w:rPr>
                <w:rFonts w:ascii="Calibri" w:eastAsia="Times New Roman" w:hAnsi="Calibri" w:cs="Calibri"/>
                <w:b/>
                <w:bCs/>
              </w:rPr>
              <w:t>[Client Name]</w:t>
            </w:r>
          </w:p>
        </w:tc>
        <w:tc>
          <w:tcPr>
            <w:tcW w:w="25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68B2" w14:textId="77777777" w:rsidR="005B1E5C" w:rsidRPr="004D332B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332B">
              <w:rPr>
                <w:rFonts w:ascii="Calibri" w:eastAsia="Times New Roman" w:hAnsi="Calibri" w:cs="Calibri"/>
                <w:b/>
                <w:bCs/>
              </w:rPr>
              <w:t>[Company Name]</w:t>
            </w:r>
          </w:p>
        </w:tc>
      </w:tr>
      <w:tr w:rsidR="005B1E5C" w:rsidRPr="005B1E5C" w14:paraId="3F1F5823" w14:textId="77777777" w:rsidTr="00C1778A">
        <w:trPr>
          <w:trHeight w:val="288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04683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  <w:tc>
          <w:tcPr>
            <w:tcW w:w="25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D3B2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</w:tr>
      <w:tr w:rsidR="005B1E5C" w:rsidRPr="005B1E5C" w14:paraId="4F472A7E" w14:textId="77777777" w:rsidTr="00C1778A">
        <w:trPr>
          <w:trHeight w:val="288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515F3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Phone Number]</w:t>
            </w:r>
          </w:p>
        </w:tc>
        <w:tc>
          <w:tcPr>
            <w:tcW w:w="25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DFF1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Phone Number]</w:t>
            </w:r>
          </w:p>
        </w:tc>
      </w:tr>
      <w:tr w:rsidR="005B1E5C" w:rsidRPr="005B1E5C" w14:paraId="1A41CB9F" w14:textId="77777777" w:rsidTr="00C1778A">
        <w:trPr>
          <w:trHeight w:val="288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0D0B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Email]</w:t>
            </w:r>
          </w:p>
        </w:tc>
        <w:tc>
          <w:tcPr>
            <w:tcW w:w="25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6711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[Email]</w:t>
            </w:r>
          </w:p>
        </w:tc>
      </w:tr>
      <w:tr w:rsidR="00C1778A" w:rsidRPr="005B1E5C" w14:paraId="0CFFD4E4" w14:textId="77777777" w:rsidTr="00C1778A">
        <w:trPr>
          <w:trHeight w:val="20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616F" w14:textId="77777777" w:rsidR="00C1778A" w:rsidRPr="005B1E5C" w:rsidRDefault="00C1778A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5F51A684" w14:textId="77777777" w:rsidTr="001C2C6D">
        <w:trPr>
          <w:trHeight w:val="317"/>
        </w:trPr>
        <w:tc>
          <w:tcPr>
            <w:tcW w:w="11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E214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Quotation #:</w:t>
            </w:r>
          </w:p>
        </w:tc>
        <w:tc>
          <w:tcPr>
            <w:tcW w:w="1886" w:type="pct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06BFC66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0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9472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0AF7C90A" w14:textId="77777777" w:rsidTr="001C2C6D">
        <w:trPr>
          <w:trHeight w:val="317"/>
        </w:trPr>
        <w:tc>
          <w:tcPr>
            <w:tcW w:w="11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EC45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Quotation Date:</w:t>
            </w:r>
          </w:p>
        </w:tc>
        <w:tc>
          <w:tcPr>
            <w:tcW w:w="1886" w:type="pct"/>
            <w:gridSpan w:val="6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60DF67F" w14:textId="77777777" w:rsidR="005B1E5C" w:rsidRPr="005B1E5C" w:rsidRDefault="005B1E5C" w:rsidP="005B1E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4167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5293BEAC" w14:textId="77777777" w:rsidTr="001C2C6D">
        <w:trPr>
          <w:trHeight w:val="317"/>
        </w:trPr>
        <w:tc>
          <w:tcPr>
            <w:tcW w:w="11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83615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Valid Till:</w:t>
            </w:r>
          </w:p>
        </w:tc>
        <w:tc>
          <w:tcPr>
            <w:tcW w:w="1886" w:type="pct"/>
            <w:gridSpan w:val="6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0D6FBF57" w14:textId="77777777" w:rsidR="005B1E5C" w:rsidRPr="005B1E5C" w:rsidRDefault="005B1E5C" w:rsidP="005B1E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1BD0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6BA62EC7" w14:textId="77777777" w:rsidTr="001C2C6D">
        <w:trPr>
          <w:trHeight w:val="317"/>
        </w:trPr>
        <w:tc>
          <w:tcPr>
            <w:tcW w:w="11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AA99" w14:textId="77777777" w:rsidR="005B1E5C" w:rsidRPr="005B1E5C" w:rsidRDefault="005B1E5C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Project Name:</w:t>
            </w:r>
          </w:p>
        </w:tc>
        <w:tc>
          <w:tcPr>
            <w:tcW w:w="1886" w:type="pct"/>
            <w:gridSpan w:val="6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FCB6873" w14:textId="77777777" w:rsidR="005B1E5C" w:rsidRPr="005B1E5C" w:rsidRDefault="005B1E5C" w:rsidP="005B1E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2FED0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58D7C983" w14:textId="77777777" w:rsidTr="004D332B">
        <w:trPr>
          <w:trHeight w:val="230"/>
        </w:trPr>
        <w:tc>
          <w:tcPr>
            <w:tcW w:w="5000" w:type="pct"/>
            <w:gridSpan w:val="14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615D717E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E5C" w:rsidRPr="005B1E5C" w14:paraId="4FCCEFD5" w14:textId="77777777" w:rsidTr="004D332B">
        <w:trPr>
          <w:trHeight w:val="402"/>
        </w:trPr>
        <w:tc>
          <w:tcPr>
            <w:tcW w:w="5000" w:type="pct"/>
            <w:gridSpan w:val="1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95A7F27" w14:textId="77777777" w:rsidR="005B1E5C" w:rsidRPr="005B1E5C" w:rsidRDefault="005B1E5C" w:rsidP="005B1E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8"/>
                <w:szCs w:val="24"/>
              </w:rPr>
              <w:t>Project Description:</w:t>
            </w:r>
          </w:p>
        </w:tc>
      </w:tr>
      <w:tr w:rsidR="00C1778A" w:rsidRPr="005B1E5C" w14:paraId="32C8305D" w14:textId="77777777" w:rsidTr="004D332B">
        <w:trPr>
          <w:trHeight w:val="321"/>
        </w:trPr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0419911B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Area Size:</w:t>
            </w:r>
          </w:p>
        </w:tc>
        <w:tc>
          <w:tcPr>
            <w:tcW w:w="2170" w:type="pct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3E05A4D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5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0F51D3B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66F316E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78A" w:rsidRPr="005B1E5C" w14:paraId="3ED606DB" w14:textId="77777777" w:rsidTr="004D332B">
        <w:trPr>
          <w:trHeight w:val="318"/>
        </w:trPr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44F42CBD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Location:</w:t>
            </w:r>
          </w:p>
        </w:tc>
        <w:tc>
          <w:tcPr>
            <w:tcW w:w="2170" w:type="pct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65170A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5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F31C64E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39178D9" w14:textId="77777777" w:rsidR="00C1778A" w:rsidRPr="005B1E5C" w:rsidRDefault="00C1778A" w:rsidP="005B1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78A" w:rsidRPr="005B1E5C" w14:paraId="15C81608" w14:textId="77777777" w:rsidTr="004D332B">
        <w:trPr>
          <w:trHeight w:val="318"/>
        </w:trPr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33D1DA39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Building Style:</w:t>
            </w:r>
          </w:p>
        </w:tc>
        <w:tc>
          <w:tcPr>
            <w:tcW w:w="2170" w:type="pct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4AD8E4F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5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13918C1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779CD2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78A" w:rsidRPr="005B1E5C" w14:paraId="38FDD4B6" w14:textId="77777777" w:rsidTr="004D332B">
        <w:trPr>
          <w:trHeight w:val="318"/>
        </w:trPr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38020068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No. Of Floors:</w:t>
            </w:r>
          </w:p>
        </w:tc>
        <w:tc>
          <w:tcPr>
            <w:tcW w:w="2170" w:type="pct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D664E8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5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EE9EAEE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EE66D5A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78A" w:rsidRPr="005B1E5C" w14:paraId="3CCCAF95" w14:textId="77777777" w:rsidTr="004D332B">
        <w:trPr>
          <w:trHeight w:val="20"/>
        </w:trPr>
        <w:tc>
          <w:tcPr>
            <w:tcW w:w="5000" w:type="pct"/>
            <w:gridSpan w:val="1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7CD61ABD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778A" w:rsidRPr="005B1E5C" w14:paraId="63BE2C38" w14:textId="77777777" w:rsidTr="004D332B">
        <w:trPr>
          <w:trHeight w:val="360"/>
        </w:trPr>
        <w:tc>
          <w:tcPr>
            <w:tcW w:w="4040" w:type="pct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378C8C3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  <w:sz w:val="24"/>
                <w:szCs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ermit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BBAAE51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24"/>
                <w:szCs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mount</w:t>
            </w:r>
          </w:p>
        </w:tc>
      </w:tr>
      <w:tr w:rsidR="00C1778A" w:rsidRPr="005B1E5C" w14:paraId="1BF7E8DF" w14:textId="77777777" w:rsidTr="004D332B">
        <w:trPr>
          <w:trHeight w:val="432"/>
        </w:trPr>
        <w:tc>
          <w:tcPr>
            <w:tcW w:w="4040" w:type="pct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1B35589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Plan &amp; Specifications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7E51F8B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C1778A" w:rsidRPr="005B1E5C" w14:paraId="13C2BB5F" w14:textId="77777777" w:rsidTr="004D332B">
        <w:trPr>
          <w:trHeight w:val="432"/>
        </w:trPr>
        <w:tc>
          <w:tcPr>
            <w:tcW w:w="4040" w:type="pct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0AD7088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Building Permit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8C2C9C0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</w:tr>
      <w:tr w:rsidR="00C1778A" w:rsidRPr="005B1E5C" w14:paraId="70A4A830" w14:textId="77777777" w:rsidTr="004D332B">
        <w:trPr>
          <w:trHeight w:val="432"/>
        </w:trPr>
        <w:tc>
          <w:tcPr>
            <w:tcW w:w="4040" w:type="pct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09ADF37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Safety Permit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0720132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</w:tr>
      <w:tr w:rsidR="00C1778A" w:rsidRPr="005B1E5C" w14:paraId="1518E92E" w14:textId="77777777" w:rsidTr="004D332B">
        <w:trPr>
          <w:trHeight w:val="432"/>
        </w:trPr>
        <w:tc>
          <w:tcPr>
            <w:tcW w:w="3171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77D52F26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8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87EAC6E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5B1E5C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EA9D9E5" w14:textId="77777777" w:rsidR="00C1778A" w:rsidRPr="00C1778A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Rs.</w:t>
            </w:r>
            <w:r w:rsidR="00C1778A" w:rsidRPr="00C1778A">
              <w:rPr>
                <w:rFonts w:ascii="Calibri" w:eastAsia="Times New Roman" w:hAnsi="Calibri" w:cs="Calibri"/>
                <w:b/>
                <w:color w:val="000000"/>
              </w:rPr>
              <w:t>650.00</w:t>
            </w:r>
          </w:p>
        </w:tc>
      </w:tr>
      <w:tr w:rsidR="00C1778A" w:rsidRPr="005B1E5C" w14:paraId="0D2125F3" w14:textId="77777777" w:rsidTr="004D332B">
        <w:trPr>
          <w:trHeight w:val="360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7B64C05" w14:textId="77777777" w:rsidR="00C1778A" w:rsidRPr="004D332B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Labor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78F5281" w14:textId="77777777" w:rsidR="00C1778A" w:rsidRPr="004D332B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er Hr.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05CEDEA" w14:textId="77777777" w:rsidR="00C1778A" w:rsidRPr="004D332B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Hrs. Needed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81FF5AF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</w:rPr>
            </w:pPr>
            <w:r w:rsidRPr="005B1E5C">
              <w:rPr>
                <w:rFonts w:ascii="Calibri" w:eastAsia="Times New Roman" w:hAnsi="Calibri" w:cs="Calibri"/>
                <w:color w:val="00B050"/>
              </w:rPr>
              <w:t> </w:t>
            </w:r>
          </w:p>
        </w:tc>
      </w:tr>
      <w:tr w:rsidR="00C1778A" w:rsidRPr="005B1E5C" w14:paraId="477EDB3F" w14:textId="77777777" w:rsidTr="004D332B">
        <w:trPr>
          <w:trHeight w:val="432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BB999EB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Labor Costs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A52A084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EE4C11E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1200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8D17B94" w14:textId="77777777" w:rsidR="00C1778A" w:rsidRPr="00C1778A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Rs.</w:t>
            </w:r>
            <w:r w:rsidR="00C1778A" w:rsidRPr="00C1778A">
              <w:rPr>
                <w:rFonts w:ascii="Calibri" w:eastAsia="Times New Roman" w:hAnsi="Calibri" w:cs="Calibri"/>
                <w:b/>
                <w:color w:val="000000"/>
              </w:rPr>
              <w:t>36,000.00</w:t>
            </w:r>
          </w:p>
        </w:tc>
        <w:bookmarkStart w:id="1" w:name="_GoBack"/>
        <w:bookmarkEnd w:id="1"/>
      </w:tr>
      <w:tr w:rsidR="00C1778A" w:rsidRPr="005B1E5C" w14:paraId="5F77839F" w14:textId="77777777" w:rsidTr="004D332B">
        <w:trPr>
          <w:trHeight w:val="360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8ADCABD" w14:textId="77777777" w:rsidR="00C1778A" w:rsidRPr="004D332B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</w:rPr>
              <w:t>Materials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E47A01B" w14:textId="77777777" w:rsidR="00C1778A" w:rsidRPr="004D332B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</w:rPr>
              <w:t>Sq.Ft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CD617C8" w14:textId="77777777" w:rsidR="00C1778A" w:rsidRPr="004D332B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</w:rPr>
            </w:pPr>
            <w:r w:rsidRPr="004D332B">
              <w:rPr>
                <w:rFonts w:ascii="Calibri" w:eastAsia="Times New Roman" w:hAnsi="Calibri" w:cs="Calibri"/>
                <w:b/>
                <w:bCs/>
                <w:sz w:val="24"/>
              </w:rPr>
              <w:t>Price Per Sq.Ft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C5B23C1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</w:rPr>
            </w:pPr>
            <w:r w:rsidRPr="005B1E5C">
              <w:rPr>
                <w:rFonts w:ascii="Calibri" w:eastAsia="Times New Roman" w:hAnsi="Calibri" w:cs="Calibri"/>
                <w:color w:val="00B050"/>
              </w:rPr>
              <w:t> </w:t>
            </w:r>
          </w:p>
        </w:tc>
      </w:tr>
      <w:tr w:rsidR="00C1778A" w:rsidRPr="005B1E5C" w14:paraId="0C231592" w14:textId="77777777" w:rsidTr="004D332B">
        <w:trPr>
          <w:trHeight w:val="540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070142CE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Wood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66C9CB8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FC52E6A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10.00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A925DBD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4,000.00</w:t>
            </w:r>
          </w:p>
        </w:tc>
      </w:tr>
      <w:tr w:rsidR="00C1778A" w:rsidRPr="005B1E5C" w14:paraId="2DFB1876" w14:textId="77777777" w:rsidTr="004D332B">
        <w:trPr>
          <w:trHeight w:val="540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8FF49D2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Cement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4BFD794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450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EBE1DE2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5.00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E8D4E21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2,250.00</w:t>
            </w:r>
          </w:p>
        </w:tc>
      </w:tr>
      <w:tr w:rsidR="00C1778A" w:rsidRPr="005B1E5C" w14:paraId="53DB4AF7" w14:textId="77777777" w:rsidTr="004D332B">
        <w:trPr>
          <w:trHeight w:val="540"/>
        </w:trPr>
        <w:tc>
          <w:tcPr>
            <w:tcW w:w="1346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4E643DB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Metals</w:t>
            </w:r>
          </w:p>
        </w:tc>
        <w:tc>
          <w:tcPr>
            <w:tcW w:w="1343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0C5EBFE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35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3FB5B66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CEE0FA6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color w:val="000000"/>
              </w:rPr>
              <w:t>5,000.00</w:t>
            </w:r>
          </w:p>
        </w:tc>
      </w:tr>
      <w:tr w:rsidR="00C1778A" w:rsidRPr="005B1E5C" w14:paraId="45E931F8" w14:textId="77777777" w:rsidTr="004D332B">
        <w:trPr>
          <w:trHeight w:val="499"/>
        </w:trPr>
        <w:tc>
          <w:tcPr>
            <w:tcW w:w="3171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1ED7C2B8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8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655D047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5B1E5C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5241FEA" w14:textId="77777777" w:rsidR="00C1778A" w:rsidRPr="00C1778A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Rs.</w:t>
            </w:r>
            <w:r w:rsidR="00C1778A" w:rsidRPr="00C1778A">
              <w:rPr>
                <w:rFonts w:ascii="Calibri" w:eastAsia="Times New Roman" w:hAnsi="Calibri" w:cs="Calibri"/>
                <w:b/>
                <w:color w:val="000000"/>
              </w:rPr>
              <w:t>11,250.00</w:t>
            </w:r>
          </w:p>
        </w:tc>
      </w:tr>
      <w:tr w:rsidR="00C1778A" w:rsidRPr="005B1E5C" w14:paraId="245D22C1" w14:textId="77777777" w:rsidTr="004D332B">
        <w:trPr>
          <w:trHeight w:val="499"/>
        </w:trPr>
        <w:tc>
          <w:tcPr>
            <w:tcW w:w="1652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1E2EC865" w14:textId="77777777" w:rsidR="00C1778A" w:rsidRPr="005B1E5C" w:rsidRDefault="00C1778A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03CA813E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0ACCE3FF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B1E5C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1535126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b/>
                <w:bCs/>
                <w:color w:val="000000"/>
              </w:rPr>
              <w:t>47,900.00</w:t>
            </w:r>
          </w:p>
        </w:tc>
      </w:tr>
      <w:tr w:rsidR="00C1778A" w:rsidRPr="005B1E5C" w14:paraId="689A7A11" w14:textId="77777777" w:rsidTr="004D332B">
        <w:trPr>
          <w:trHeight w:val="499"/>
        </w:trPr>
        <w:tc>
          <w:tcPr>
            <w:tcW w:w="1652" w:type="pct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240B1B02" w14:textId="77777777" w:rsidR="00C1778A" w:rsidRPr="004D332B" w:rsidRDefault="00C1778A" w:rsidP="00C1778A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</w:rPr>
            </w:pPr>
            <w:r w:rsidRPr="004D332B">
              <w:rPr>
                <w:rFonts w:ascii="Calibri" w:eastAsia="Times New Roman" w:hAnsi="Calibri" w:cs="Calibri"/>
                <w:b/>
                <w:bCs/>
              </w:rPr>
              <w:t>Terms &amp; Conditions:</w:t>
            </w:r>
          </w:p>
          <w:p w14:paraId="5917EDD9" w14:textId="77777777" w:rsidR="00C1778A" w:rsidRPr="005B1E5C" w:rsidRDefault="00C1778A" w:rsidP="00C1778A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Payment Done Within the Day.</w:t>
            </w:r>
          </w:p>
        </w:tc>
        <w:tc>
          <w:tcPr>
            <w:tcW w:w="1520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060C7AAC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7CACDFC" w14:textId="77777777" w:rsidR="00C1778A" w:rsidRPr="005B1E5C" w:rsidRDefault="00C1778A" w:rsidP="00D033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B1E5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ax @ </w:t>
            </w:r>
            <w:r w:rsidR="00D03384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  <w:r w:rsidRPr="005B1E5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A4D0A8D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b/>
                <w:bCs/>
                <w:color w:val="000000"/>
              </w:rPr>
              <w:t>2,395.00</w:t>
            </w:r>
          </w:p>
        </w:tc>
      </w:tr>
      <w:tr w:rsidR="00C1778A" w:rsidRPr="005B1E5C" w14:paraId="7E2DEF60" w14:textId="77777777" w:rsidTr="004D332B">
        <w:trPr>
          <w:trHeight w:val="499"/>
        </w:trPr>
        <w:tc>
          <w:tcPr>
            <w:tcW w:w="1652" w:type="pct"/>
            <w:gridSpan w:val="4"/>
            <w:vMerge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DCE2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pct"/>
            <w:gridSpan w:val="6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837E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8" w:type="pct"/>
            <w:gridSpan w:val="3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BE07E38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B1E5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</w:t>
            </w:r>
          </w:p>
        </w:tc>
        <w:tc>
          <w:tcPr>
            <w:tcW w:w="960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4E571784" w14:textId="77777777" w:rsidR="00C1778A" w:rsidRPr="005B1E5C" w:rsidRDefault="00D03384" w:rsidP="00C177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C1778A" w:rsidRPr="005B1E5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50,295.00</w:t>
            </w:r>
          </w:p>
        </w:tc>
      </w:tr>
      <w:tr w:rsidR="00C1778A" w:rsidRPr="005B1E5C" w14:paraId="19A8E8BB" w14:textId="77777777" w:rsidTr="001C2C6D">
        <w:trPr>
          <w:trHeight w:val="144"/>
        </w:trPr>
        <w:tc>
          <w:tcPr>
            <w:tcW w:w="16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4091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4D332B">
              <w:rPr>
                <w:rFonts w:ascii="Calibri" w:eastAsia="Times New Roman" w:hAnsi="Calibri" w:cs="Calibri"/>
                <w:b/>
                <w:bCs/>
              </w:rPr>
              <w:t>Payment Method: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DCE8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</w:p>
        </w:tc>
        <w:tc>
          <w:tcPr>
            <w:tcW w:w="58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8F24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3044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998E4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23CA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778A" w:rsidRPr="005B1E5C" w14:paraId="3F3CAE6A" w14:textId="77777777" w:rsidTr="001C2C6D">
        <w:trPr>
          <w:trHeight w:val="20"/>
        </w:trPr>
        <w:tc>
          <w:tcPr>
            <w:tcW w:w="16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1A95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1E5C">
              <w:rPr>
                <w:rFonts w:ascii="Calibri" w:eastAsia="Times New Roman" w:hAnsi="Calibri" w:cs="Calibri"/>
                <w:color w:val="000000"/>
              </w:rPr>
              <w:t>Master Card, Visa Card</w:t>
            </w:r>
          </w:p>
        </w:tc>
        <w:tc>
          <w:tcPr>
            <w:tcW w:w="8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BF5C" w14:textId="77777777" w:rsidR="00C1778A" w:rsidRPr="005B1E5C" w:rsidRDefault="00C1778A" w:rsidP="00C17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28BB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4E99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6140D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3A12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1778A" w:rsidRPr="005B1E5C" w14:paraId="7B9608A2" w14:textId="77777777" w:rsidTr="005B1E5C">
        <w:trPr>
          <w:trHeight w:val="199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BE53D" w14:textId="77777777" w:rsidR="00C1778A" w:rsidRPr="005B1E5C" w:rsidRDefault="00C1778A" w:rsidP="00C17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5D626E3" w14:textId="77777777" w:rsidR="006F4587" w:rsidRPr="001C2C6D" w:rsidRDefault="004D332B" w:rsidP="001C2C6D">
      <w:pPr>
        <w:spacing w:after="0" w:line="276" w:lineRule="auto"/>
        <w:rPr>
          <w:sz w:val="24"/>
        </w:rPr>
      </w:pPr>
    </w:p>
    <w:sectPr w:rsidR="006F4587" w:rsidRPr="001C2C6D" w:rsidSect="005B1E5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EzNrSwtDAxNzBX0lEKTi0uzszPAykwqgUAqozoiCwAAAA="/>
  </w:docVars>
  <w:rsids>
    <w:rsidRoot w:val="005B1E5C"/>
    <w:rsid w:val="001C2C6D"/>
    <w:rsid w:val="004D332B"/>
    <w:rsid w:val="005B1E5C"/>
    <w:rsid w:val="007A346B"/>
    <w:rsid w:val="007D705C"/>
    <w:rsid w:val="009E46AD"/>
    <w:rsid w:val="00B22982"/>
    <w:rsid w:val="00C1778A"/>
    <w:rsid w:val="00D0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7C48D"/>
  <w15:chartTrackingRefBased/>
  <w15:docId w15:val="{33BDBF82-327F-4528-ABDF-530257CFE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E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8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7</cp:revision>
  <dcterms:created xsi:type="dcterms:W3CDTF">2019-05-08T10:04:00Z</dcterms:created>
  <dcterms:modified xsi:type="dcterms:W3CDTF">2020-03-24T08:42:00Z</dcterms:modified>
</cp:coreProperties>
</file>